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1A1F" w14:textId="1AE0DC6C" w:rsidR="00907304" w:rsidRPr="001322E8" w:rsidRDefault="00907304" w:rsidP="00907304">
      <w:pPr>
        <w:jc w:val="center"/>
        <w:rPr>
          <w:noProof/>
          <w:sz w:val="52"/>
          <w:szCs w:val="52"/>
          <w:lang w:val="vi-VN"/>
        </w:rPr>
      </w:pPr>
      <w:r w:rsidRPr="001322E8">
        <w:rPr>
          <w:noProof/>
          <w:sz w:val="52"/>
          <w:szCs w:val="52"/>
          <w:lang w:val="vi-VN"/>
        </w:rPr>
        <w:t>Báo cáo Bài 1: Bài tập Shell script</w:t>
      </w:r>
    </w:p>
    <w:p w14:paraId="0411A461" w14:textId="052C2016" w:rsidR="00907304" w:rsidRPr="001322E8" w:rsidRDefault="00907304" w:rsidP="009C7939">
      <w:pPr>
        <w:pStyle w:val="Heading1"/>
        <w:rPr>
          <w:noProof/>
          <w:lang w:val="vi-VN"/>
        </w:rPr>
      </w:pPr>
      <w:r w:rsidRPr="001322E8">
        <w:rPr>
          <w:noProof/>
          <w:lang w:val="vi-VN"/>
        </w:rPr>
        <w:t>1. Cài đặt OS, phần mềm</w:t>
      </w:r>
    </w:p>
    <w:p w14:paraId="08D798E1" w14:textId="0BF8E5BE" w:rsidR="00907304" w:rsidRPr="00990A92" w:rsidRDefault="00907304" w:rsidP="009C7939">
      <w:pPr>
        <w:pStyle w:val="Heading2"/>
        <w:rPr>
          <w:noProof/>
          <w:szCs w:val="32"/>
          <w:lang w:val="vi-VN"/>
        </w:rPr>
      </w:pPr>
      <w:r w:rsidRPr="00990A92">
        <w:rPr>
          <w:noProof/>
          <w:szCs w:val="32"/>
          <w:lang w:val="vi-VN"/>
        </w:rPr>
        <w:t>1.1 Tìm hiểu hệ điều hành Ubuntu</w:t>
      </w:r>
    </w:p>
    <w:p w14:paraId="66926B5C" w14:textId="0BF0A5ED" w:rsidR="00907304" w:rsidRPr="00FF4F86" w:rsidRDefault="00907304" w:rsidP="00907304">
      <w:pPr>
        <w:rPr>
          <w:b/>
          <w:bCs/>
          <w:noProof/>
          <w:sz w:val="26"/>
          <w:szCs w:val="26"/>
          <w:lang w:val="vi-VN"/>
        </w:rPr>
      </w:pPr>
      <w:r w:rsidRPr="00FF4F86">
        <w:rPr>
          <w:b/>
          <w:bCs/>
          <w:noProof/>
          <w:sz w:val="26"/>
          <w:szCs w:val="26"/>
          <w:lang w:val="vi-VN"/>
        </w:rPr>
        <w:t>Các chức năng, ý nghĩa của các thư mục dưới thư mục gốc (/):</w:t>
      </w:r>
    </w:p>
    <w:p w14:paraId="2A1A384F" w14:textId="1B054C61" w:rsidR="00907304" w:rsidRPr="00FF4F86" w:rsidRDefault="00907304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bin: chứa những </w:t>
      </w:r>
      <w:r w:rsidR="00AD1078" w:rsidRPr="00FF4F86">
        <w:rPr>
          <w:noProof/>
          <w:sz w:val="26"/>
          <w:szCs w:val="26"/>
          <w:lang w:val="vi-VN"/>
        </w:rPr>
        <w:t>files</w:t>
      </w:r>
      <w:r w:rsidRPr="00FF4F86">
        <w:rPr>
          <w:noProof/>
          <w:sz w:val="26"/>
          <w:szCs w:val="26"/>
          <w:lang w:val="vi-VN"/>
        </w:rPr>
        <w:t xml:space="preserve"> nhị phân</w:t>
      </w:r>
      <w:r w:rsidR="00AD1078" w:rsidRPr="00FF4F86">
        <w:rPr>
          <w:noProof/>
          <w:sz w:val="26"/>
          <w:szCs w:val="26"/>
          <w:lang w:val="vi-VN"/>
        </w:rPr>
        <w:t xml:space="preserve"> </w:t>
      </w:r>
      <w:r w:rsidRPr="00FF4F86">
        <w:rPr>
          <w:noProof/>
          <w:sz w:val="26"/>
          <w:szCs w:val="26"/>
          <w:lang w:val="vi-VN"/>
        </w:rPr>
        <w:t xml:space="preserve">dùng để chạy những lệnh cơ bản như ls, cat, </w:t>
      </w:r>
      <w:r w:rsidR="00AD1078" w:rsidRPr="00FF4F86">
        <w:rPr>
          <w:noProof/>
          <w:sz w:val="26"/>
          <w:szCs w:val="26"/>
          <w:lang w:val="vi-VN"/>
        </w:rPr>
        <w:t>cp,… mà mọi user đều có thể sử dụng.</w:t>
      </w:r>
    </w:p>
    <w:p w14:paraId="4D33A7B9" w14:textId="38343974" w:rsidR="00AD1078" w:rsidRPr="00FF4F86" w:rsidRDefault="00AD1078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boot: chứa những files để có thể khởi động hệ thống, bao gồm Linux kernel, RAM disk image, bootloader.</w:t>
      </w:r>
    </w:p>
    <w:p w14:paraId="468CF5ED" w14:textId="67E3ED95" w:rsidR="00AD1078" w:rsidRPr="00FF4F86" w:rsidRDefault="00AD1078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dev: chứa những files thiết bị, chỉ đến những thiết bị bao gồm cả phần cứng</w:t>
      </w:r>
    </w:p>
    <w:p w14:paraId="2E1E6398" w14:textId="5F4199B5" w:rsidR="00AD1078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etc: chứa những cài đặt chung của hệ thống, có tác dụng lên mọi user</w:t>
      </w:r>
    </w:p>
    <w:p w14:paraId="72B2A644" w14:textId="174BBE79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home: bao gồm những thư mục home của users</w:t>
      </w:r>
    </w:p>
    <w:p w14:paraId="4579CD2B" w14:textId="3A3AD4AB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lib: chứa những thư viện động và kernel modules vô cùng quan trọng</w:t>
      </w:r>
    </w:p>
    <w:p w14:paraId="7DFD81B4" w14:textId="71B4B691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media: là điểm mount của thiết bị ngoại vi như đĩa cứng hoặc phương tiện có thể tháo rời.</w:t>
      </w:r>
    </w:p>
    <w:p w14:paraId="3CCCCF5D" w14:textId="0BEC3330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mnt: là điểm mount của những thiết bị mang tính tạm thời như network filesystems</w:t>
      </w:r>
    </w:p>
    <w:p w14:paraId="7F746012" w14:textId="755AABA2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opt </w:t>
      </w:r>
      <w:r w:rsidR="0078037A" w:rsidRPr="00FF4F86">
        <w:rPr>
          <w:noProof/>
          <w:sz w:val="26"/>
          <w:szCs w:val="26"/>
          <w:lang w:val="vi-VN"/>
        </w:rPr>
        <w:t>là nơi lưu những phần mềm bổ sung, không được quản lý bởi package manager</w:t>
      </w:r>
    </w:p>
    <w:p w14:paraId="32775B1E" w14:textId="1016DC72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root: là thư mục home của superuser</w:t>
      </w:r>
    </w:p>
    <w:p w14:paraId="5813AB99" w14:textId="228A5009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run: là thư mục lưu file hệ thống tạm thời, những files trong thư mục này sẽ bị xóa ngay khi bắt đầu quá trình boot</w:t>
      </w:r>
    </w:p>
    <w:p w14:paraId="2F2D20CB" w14:textId="5E81A4A3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sbin: chứa những lệnh quản trị quan trọng, chỉ nên được sử dụng bởi superuser</w:t>
      </w:r>
    </w:p>
    <w:p w14:paraId="60EB96D6" w14:textId="647CB151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</w:t>
      </w:r>
      <w:r w:rsidR="004C76DA" w:rsidRPr="00FF4F86">
        <w:rPr>
          <w:noProof/>
          <w:sz w:val="26"/>
          <w:szCs w:val="26"/>
          <w:lang w:val="vi-VN"/>
        </w:rPr>
        <w:t>srv: chứa data cho server</w:t>
      </w:r>
    </w:p>
    <w:p w14:paraId="2E95F129" w14:textId="59523572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sys: là virtual filesystem, có thể truy cập để đặt hoặc nhận thông tin về </w:t>
      </w:r>
      <w:r w:rsidR="004C76DA" w:rsidRPr="00FF4F86">
        <w:rPr>
          <w:noProof/>
          <w:sz w:val="26"/>
          <w:szCs w:val="26"/>
          <w:lang w:val="vi-VN"/>
        </w:rPr>
        <w:t>những thiết bị được kết nối với máy</w:t>
      </w:r>
    </w:p>
    <w:p w14:paraId="41D92A2F" w14:textId="59EAECA2" w:rsidR="004C76DA" w:rsidRPr="00FF4F86" w:rsidRDefault="004C76D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tmp: chứa những file tạm thời, là những file mà các ứng dụng đang chạy có thể cần tới</w:t>
      </w:r>
    </w:p>
    <w:p w14:paraId="2484EF80" w14:textId="4557E3DE" w:rsidR="004C76DA" w:rsidRPr="00FF4F86" w:rsidRDefault="004C76D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usr: chứa những file thuộc về các users (file nhị phân, tài liệu, thư viện, ảnh bìa,…)</w:t>
      </w:r>
    </w:p>
    <w:p w14:paraId="57CD91D1" w14:textId="31EF8999" w:rsidR="004C76DA" w:rsidRPr="00FF4F86" w:rsidRDefault="004C76D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var: </w:t>
      </w:r>
      <w:r w:rsidR="00263E25" w:rsidRPr="00FF4F86">
        <w:rPr>
          <w:noProof/>
          <w:sz w:val="26"/>
          <w:szCs w:val="26"/>
          <w:lang w:val="vi-VN"/>
        </w:rPr>
        <w:t xml:space="preserve">chứa những variable data, những file dễ thay đổi chẳng hạn như logs, databases, websites,… </w:t>
      </w:r>
    </w:p>
    <w:p w14:paraId="4D7E7A5D" w14:textId="043543E1" w:rsidR="00263E25" w:rsidRPr="00FF4F86" w:rsidRDefault="00263E25" w:rsidP="00907304">
      <w:pPr>
        <w:rPr>
          <w:b/>
          <w:bCs/>
          <w:noProof/>
          <w:sz w:val="28"/>
          <w:szCs w:val="28"/>
          <w:lang w:val="vi-VN"/>
        </w:rPr>
      </w:pPr>
      <w:r w:rsidRPr="00FF4F86">
        <w:rPr>
          <w:b/>
          <w:bCs/>
          <w:noProof/>
          <w:sz w:val="28"/>
          <w:szCs w:val="28"/>
          <w:lang w:val="vi-VN"/>
        </w:rPr>
        <w:t>Các kiểu hệ thống file có trên Linux:</w:t>
      </w:r>
    </w:p>
    <w:p w14:paraId="0A79B747" w14:textId="1084BD43" w:rsidR="00263E25" w:rsidRPr="00FF4F86" w:rsidRDefault="00263E25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Ext</w:t>
      </w:r>
      <w:proofErr w:type="spellEnd"/>
      <w:r w:rsidRPr="00FF4F86">
        <w:rPr>
          <w:sz w:val="26"/>
          <w:szCs w:val="26"/>
          <w:lang w:val="vi-VN"/>
        </w:rPr>
        <w:t xml:space="preserve">, Ext2, Ext3 </w:t>
      </w:r>
      <w:proofErr w:type="spellStart"/>
      <w:r w:rsidRPr="00FF4F86">
        <w:rPr>
          <w:sz w:val="26"/>
          <w:szCs w:val="26"/>
          <w:lang w:val="vi-VN"/>
        </w:rPr>
        <w:t>and</w:t>
      </w:r>
      <w:proofErr w:type="spellEnd"/>
      <w:r w:rsidRPr="00FF4F86">
        <w:rPr>
          <w:sz w:val="26"/>
          <w:szCs w:val="26"/>
          <w:lang w:val="vi-VN"/>
        </w:rPr>
        <w:t xml:space="preserve"> Ext4</w:t>
      </w:r>
    </w:p>
    <w:p w14:paraId="4F5D7906" w14:textId="799602FF" w:rsidR="00CE63B5" w:rsidRPr="00FF4F86" w:rsidRDefault="00CE63B5" w:rsidP="00FF4F86">
      <w:pPr>
        <w:ind w:left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ệ</w:t>
      </w:r>
      <w:proofErr w:type="spellEnd"/>
      <w:r w:rsidRPr="00FF4F86">
        <w:rPr>
          <w:sz w:val="26"/>
          <w:szCs w:val="26"/>
          <w:lang w:val="vi-VN"/>
        </w:rPr>
        <w:t xml:space="preserve"> thông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hổ</w:t>
      </w:r>
      <w:proofErr w:type="spellEnd"/>
      <w:r w:rsidRPr="00FF4F86">
        <w:rPr>
          <w:sz w:val="26"/>
          <w:szCs w:val="26"/>
          <w:lang w:val="vi-VN"/>
        </w:rPr>
        <w:t xml:space="preserve"> thông, </w:t>
      </w:r>
      <w:proofErr w:type="spellStart"/>
      <w:r w:rsidRPr="00FF4F86">
        <w:rPr>
          <w:sz w:val="26"/>
          <w:szCs w:val="26"/>
          <w:lang w:val="vi-VN"/>
        </w:rPr>
        <w:t>xếp</w:t>
      </w:r>
      <w:proofErr w:type="spellEnd"/>
      <w:r w:rsidRPr="00FF4F86">
        <w:rPr>
          <w:sz w:val="26"/>
          <w:szCs w:val="26"/>
          <w:lang w:val="vi-VN"/>
        </w:rPr>
        <w:t xml:space="preserve"> theo </w:t>
      </w:r>
      <w:proofErr w:type="spellStart"/>
      <w:r w:rsidRPr="00FF4F86">
        <w:rPr>
          <w:sz w:val="26"/>
          <w:szCs w:val="26"/>
          <w:lang w:val="vi-VN"/>
        </w:rPr>
        <w:t>mứ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ộ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há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iể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dần</w:t>
      </w:r>
      <w:proofErr w:type="spellEnd"/>
      <w:r w:rsidRPr="00FF4F86">
        <w:rPr>
          <w:sz w:val="26"/>
          <w:szCs w:val="26"/>
          <w:lang w:val="vi-VN"/>
        </w:rPr>
        <w:t xml:space="preserve">. </w:t>
      </w:r>
      <w:proofErr w:type="spellStart"/>
      <w:r w:rsidRPr="00FF4F86">
        <w:rPr>
          <w:sz w:val="26"/>
          <w:szCs w:val="26"/>
          <w:lang w:val="vi-VN"/>
        </w:rPr>
        <w:t>Hiện</w:t>
      </w:r>
      <w:proofErr w:type="spellEnd"/>
      <w:r w:rsidRPr="00FF4F86">
        <w:rPr>
          <w:sz w:val="26"/>
          <w:szCs w:val="26"/>
          <w:lang w:val="vi-VN"/>
        </w:rPr>
        <w:t xml:space="preserve"> Ext4 </w:t>
      </w: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hổ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b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nhất</w:t>
      </w:r>
      <w:proofErr w:type="spellEnd"/>
      <w:r w:rsidRPr="00FF4F86">
        <w:rPr>
          <w:sz w:val="26"/>
          <w:szCs w:val="26"/>
          <w:lang w:val="vi-VN"/>
        </w:rPr>
        <w:t xml:space="preserve"> trên </w:t>
      </w:r>
      <w:proofErr w:type="spellStart"/>
      <w:r w:rsidRPr="00FF4F86">
        <w:rPr>
          <w:sz w:val="26"/>
          <w:szCs w:val="26"/>
          <w:lang w:val="vi-VN"/>
        </w:rPr>
        <w:t>Linux</w:t>
      </w:r>
      <w:proofErr w:type="spellEnd"/>
    </w:p>
    <w:p w14:paraId="3A2FCCC2" w14:textId="7D93662D" w:rsidR="00CE1488" w:rsidRPr="00FF4F86" w:rsidRDefault="00CE1488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JFS</w:t>
      </w:r>
    </w:p>
    <w:p w14:paraId="1AC3D193" w14:textId="0BB42926" w:rsidR="00CE1488" w:rsidRPr="00FF4F86" w:rsidRDefault="00CE1488" w:rsidP="009C7939">
      <w:pPr>
        <w:ind w:firstLine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Vi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ắ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ủa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Journaled</w:t>
      </w:r>
      <w:proofErr w:type="spellEnd"/>
      <w:r w:rsidRPr="00FF4F86">
        <w:rPr>
          <w:sz w:val="26"/>
          <w:szCs w:val="26"/>
          <w:lang w:val="vi-VN"/>
        </w:rPr>
        <w:t xml:space="preserve"> File </w:t>
      </w:r>
      <w:proofErr w:type="spellStart"/>
      <w:r w:rsidRPr="00FF4F86">
        <w:rPr>
          <w:sz w:val="26"/>
          <w:szCs w:val="26"/>
          <w:lang w:val="vi-VN"/>
        </w:rPr>
        <w:t>System</w:t>
      </w:r>
      <w:proofErr w:type="spellEnd"/>
      <w:r w:rsidRPr="00FF4F86">
        <w:rPr>
          <w:sz w:val="26"/>
          <w:szCs w:val="26"/>
          <w:lang w:val="vi-VN"/>
        </w:rPr>
        <w:t xml:space="preserve">, </w:t>
      </w: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ệ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hống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bổ</w:t>
      </w:r>
      <w:proofErr w:type="spellEnd"/>
      <w:r w:rsidRPr="00FF4F86">
        <w:rPr>
          <w:sz w:val="26"/>
          <w:szCs w:val="26"/>
          <w:lang w:val="vi-VN"/>
        </w:rPr>
        <w:t xml:space="preserve"> xung cho Ext4</w:t>
      </w:r>
    </w:p>
    <w:p w14:paraId="59B6D924" w14:textId="77777777" w:rsidR="00CE1488" w:rsidRPr="00FF4F86" w:rsidRDefault="00CE1488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ReiserFS</w:t>
      </w:r>
      <w:proofErr w:type="spellEnd"/>
    </w:p>
    <w:p w14:paraId="43D34439" w14:textId="6ACCC96C" w:rsidR="00CE1488" w:rsidRPr="00FF4F86" w:rsidRDefault="00CE1488" w:rsidP="009C7939">
      <w:pPr>
        <w:ind w:firstLine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ệ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hống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bổ</w:t>
      </w:r>
      <w:proofErr w:type="spellEnd"/>
      <w:r w:rsidRPr="00FF4F86">
        <w:rPr>
          <w:sz w:val="26"/>
          <w:szCs w:val="26"/>
          <w:lang w:val="vi-VN"/>
        </w:rPr>
        <w:t xml:space="preserve"> xung cho </w:t>
      </w:r>
      <w:r w:rsidR="00626327" w:rsidRPr="00FF4F86">
        <w:rPr>
          <w:sz w:val="26"/>
          <w:szCs w:val="26"/>
          <w:lang w:val="vi-VN"/>
        </w:rPr>
        <w:t xml:space="preserve">Ext3, </w:t>
      </w:r>
      <w:proofErr w:type="spellStart"/>
      <w:r w:rsidR="00626327" w:rsidRPr="00FF4F86">
        <w:rPr>
          <w:sz w:val="26"/>
          <w:szCs w:val="26"/>
          <w:lang w:val="vi-VN"/>
        </w:rPr>
        <w:t>hỗ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trợ</w:t>
      </w:r>
      <w:proofErr w:type="spellEnd"/>
      <w:r w:rsidR="00626327" w:rsidRPr="00FF4F86">
        <w:rPr>
          <w:sz w:val="26"/>
          <w:szCs w:val="26"/>
          <w:lang w:val="vi-VN"/>
        </w:rPr>
        <w:t xml:space="preserve"> linh </w:t>
      </w:r>
      <w:proofErr w:type="spellStart"/>
      <w:r w:rsidR="00626327" w:rsidRPr="00FF4F86">
        <w:rPr>
          <w:sz w:val="26"/>
          <w:szCs w:val="26"/>
          <w:lang w:val="vi-VN"/>
        </w:rPr>
        <w:t>động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nhiều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định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dạng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file</w:t>
      </w:r>
      <w:proofErr w:type="spellEnd"/>
      <w:r w:rsidR="00626327" w:rsidRPr="00FF4F86">
        <w:rPr>
          <w:sz w:val="26"/>
          <w:szCs w:val="26"/>
          <w:lang w:val="vi-VN"/>
        </w:rPr>
        <w:t xml:space="preserve"> nhưng </w:t>
      </w:r>
    </w:p>
    <w:p w14:paraId="4D583543" w14:textId="6BD53839" w:rsidR="00626327" w:rsidRPr="00FF4F86" w:rsidRDefault="00626327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lastRenderedPageBreak/>
        <w:t>XFS</w:t>
      </w:r>
    </w:p>
    <w:p w14:paraId="0CE99600" w14:textId="684C4301" w:rsidR="00626327" w:rsidRPr="00FF4F86" w:rsidRDefault="00626327" w:rsidP="009C7939">
      <w:pPr>
        <w:ind w:firstLine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coi </w:t>
      </w: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phiên </w:t>
      </w:r>
      <w:proofErr w:type="spellStart"/>
      <w:r w:rsidRPr="00FF4F86">
        <w:rPr>
          <w:sz w:val="26"/>
          <w:szCs w:val="26"/>
          <w:lang w:val="vi-VN"/>
        </w:rPr>
        <w:t>bản</w:t>
      </w:r>
      <w:proofErr w:type="spellEnd"/>
      <w:r w:rsidRPr="00FF4F86">
        <w:rPr>
          <w:sz w:val="26"/>
          <w:szCs w:val="26"/>
          <w:lang w:val="vi-VN"/>
        </w:rPr>
        <w:t xml:space="preserve"> nhanh hơn </w:t>
      </w:r>
      <w:proofErr w:type="spellStart"/>
      <w:r w:rsidRPr="00FF4F86">
        <w:rPr>
          <w:sz w:val="26"/>
          <w:szCs w:val="26"/>
          <w:lang w:val="vi-VN"/>
        </w:rPr>
        <w:t>của</w:t>
      </w:r>
      <w:proofErr w:type="spellEnd"/>
      <w:r w:rsidRPr="00FF4F86">
        <w:rPr>
          <w:sz w:val="26"/>
          <w:szCs w:val="26"/>
          <w:lang w:val="vi-VN"/>
        </w:rPr>
        <w:t xml:space="preserve"> JFS, </w:t>
      </w: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hi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ế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ể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xử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lý</w:t>
      </w:r>
      <w:proofErr w:type="spellEnd"/>
      <w:r w:rsidRPr="00FF4F86">
        <w:rPr>
          <w:sz w:val="26"/>
          <w:szCs w:val="26"/>
          <w:lang w:val="vi-VN"/>
        </w:rPr>
        <w:t xml:space="preserve"> I/O song </w:t>
      </w:r>
      <w:proofErr w:type="spellStart"/>
      <w:r w:rsidRPr="00FF4F86">
        <w:rPr>
          <w:sz w:val="26"/>
          <w:szCs w:val="26"/>
          <w:lang w:val="vi-VN"/>
        </w:rPr>
        <w:t>song</w:t>
      </w:r>
      <w:proofErr w:type="spellEnd"/>
    </w:p>
    <w:p w14:paraId="50B3593A" w14:textId="14DDA070" w:rsidR="00626327" w:rsidRPr="00FF4F86" w:rsidRDefault="00626327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Btrfs</w:t>
      </w:r>
      <w:proofErr w:type="spellEnd"/>
    </w:p>
    <w:p w14:paraId="1560AA8D" w14:textId="66F4AB84" w:rsidR="00626327" w:rsidRPr="00FF4F86" w:rsidRDefault="00626327" w:rsidP="009C7939">
      <w:pPr>
        <w:ind w:firstLine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Vi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ắ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ủa</w:t>
      </w:r>
      <w:proofErr w:type="spellEnd"/>
      <w:r w:rsidRPr="00FF4F86">
        <w:rPr>
          <w:sz w:val="26"/>
          <w:szCs w:val="26"/>
          <w:lang w:val="vi-VN"/>
        </w:rPr>
        <w:t xml:space="preserve"> B </w:t>
      </w:r>
      <w:proofErr w:type="spellStart"/>
      <w:r w:rsidRPr="00FF4F86">
        <w:rPr>
          <w:sz w:val="26"/>
          <w:szCs w:val="26"/>
          <w:lang w:val="vi-VN"/>
        </w:rPr>
        <w:t>tre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ystem</w:t>
      </w:r>
      <w:proofErr w:type="spellEnd"/>
    </w:p>
    <w:p w14:paraId="5CD06212" w14:textId="77777777" w:rsidR="00CE63B5" w:rsidRPr="00FF4F86" w:rsidRDefault="00CE63B5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Swap</w:t>
      </w:r>
      <w:proofErr w:type="spellEnd"/>
      <w:r w:rsidRPr="00FF4F86">
        <w:rPr>
          <w:sz w:val="26"/>
          <w:szCs w:val="26"/>
          <w:lang w:val="vi-VN"/>
        </w:rPr>
        <w:t xml:space="preserve"> File </w:t>
      </w:r>
      <w:proofErr w:type="spellStart"/>
      <w:r w:rsidRPr="00FF4F86">
        <w:rPr>
          <w:sz w:val="26"/>
          <w:szCs w:val="26"/>
          <w:lang w:val="vi-VN"/>
        </w:rPr>
        <w:t>System</w:t>
      </w:r>
      <w:proofErr w:type="spellEnd"/>
    </w:p>
    <w:p w14:paraId="5364E608" w14:textId="56C64CFF" w:rsidR="00626327" w:rsidRPr="00FF4F86" w:rsidRDefault="00CE63B5" w:rsidP="009C7939">
      <w:pPr>
        <w:ind w:firstLine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ử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dụng</w:t>
      </w:r>
      <w:proofErr w:type="spellEnd"/>
      <w:r w:rsidRPr="00FF4F86">
        <w:rPr>
          <w:sz w:val="26"/>
          <w:szCs w:val="26"/>
          <w:lang w:val="vi-VN"/>
        </w:rPr>
        <w:t xml:space="preserve"> cho </w:t>
      </w:r>
      <w:proofErr w:type="spellStart"/>
      <w:r w:rsidRPr="00FF4F86">
        <w:rPr>
          <w:sz w:val="26"/>
          <w:szCs w:val="26"/>
          <w:lang w:val="vi-VN"/>
        </w:rPr>
        <w:t>memory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aging</w:t>
      </w:r>
      <w:proofErr w:type="spellEnd"/>
      <w:r w:rsidRPr="00FF4F86">
        <w:rPr>
          <w:sz w:val="26"/>
          <w:szCs w:val="26"/>
          <w:lang w:val="vi-VN"/>
        </w:rPr>
        <w:t xml:space="preserve"> trên </w:t>
      </w:r>
      <w:proofErr w:type="spellStart"/>
      <w:r w:rsidRPr="00FF4F86">
        <w:rPr>
          <w:sz w:val="26"/>
          <w:szCs w:val="26"/>
          <w:lang w:val="vi-VN"/>
        </w:rPr>
        <w:t>Linux</w:t>
      </w:r>
      <w:proofErr w:type="spellEnd"/>
    </w:p>
    <w:p w14:paraId="4F0C55CD" w14:textId="46C65B7C" w:rsidR="00F13AA8" w:rsidRPr="00FF4F86" w:rsidRDefault="00F13AA8" w:rsidP="00FF4F86">
      <w:pPr>
        <w:pStyle w:val="Heading2"/>
        <w:rPr>
          <w:lang w:val="vi-VN"/>
        </w:rPr>
      </w:pPr>
      <w:r w:rsidRPr="00FF4F86">
        <w:rPr>
          <w:lang w:val="vi-VN"/>
        </w:rPr>
        <w:t xml:space="preserve">1.2 </w:t>
      </w:r>
      <w:proofErr w:type="spellStart"/>
      <w:r w:rsidRPr="00FF4F86">
        <w:rPr>
          <w:lang w:val="vi-VN"/>
        </w:rPr>
        <w:t>Cài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đặt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Ubuntu</w:t>
      </w:r>
      <w:proofErr w:type="spellEnd"/>
    </w:p>
    <w:p w14:paraId="0A1EE504" w14:textId="52A602AC" w:rsidR="00F13AA8" w:rsidRPr="00FF4F86" w:rsidRDefault="00F13AA8" w:rsidP="00FF4F86">
      <w:pPr>
        <w:pStyle w:val="Heading2"/>
        <w:rPr>
          <w:lang w:val="vi-VN"/>
        </w:rPr>
      </w:pPr>
      <w:r w:rsidRPr="00FF4F86">
        <w:rPr>
          <w:lang w:val="vi-VN"/>
        </w:rPr>
        <w:t xml:space="preserve">1.3 </w:t>
      </w:r>
      <w:proofErr w:type="spellStart"/>
      <w:r w:rsidRPr="00FF4F86">
        <w:rPr>
          <w:lang w:val="vi-VN"/>
        </w:rPr>
        <w:t>Cài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đặt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phần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mềm</w:t>
      </w:r>
      <w:proofErr w:type="spellEnd"/>
    </w:p>
    <w:p w14:paraId="63106432" w14:textId="697D503B" w:rsidR="00BE04A9" w:rsidRPr="00FF4F86" w:rsidRDefault="00D108BF" w:rsidP="00FF4F86">
      <w:pPr>
        <w:pStyle w:val="ListParagraph"/>
        <w:numPr>
          <w:ilvl w:val="0"/>
          <w:numId w:val="4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hạy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.</w:t>
      </w:r>
      <w:proofErr w:type="spellStart"/>
      <w:r w:rsidRPr="00FF4F86">
        <w:rPr>
          <w:sz w:val="26"/>
          <w:szCs w:val="26"/>
          <w:lang w:val="vi-VN"/>
        </w:rPr>
        <w:t>deb</w:t>
      </w:r>
      <w:proofErr w:type="spellEnd"/>
    </w:p>
    <w:p w14:paraId="3539037F" w14:textId="494AE1C8" w:rsidR="00D108BF" w:rsidRPr="00FF4F86" w:rsidRDefault="00D108BF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ài</w:t>
      </w:r>
      <w:proofErr w:type="spellEnd"/>
      <w:r w:rsidRPr="00FF4F86">
        <w:rPr>
          <w:sz w:val="26"/>
          <w:szCs w:val="26"/>
          <w:lang w:val="vi-VN"/>
        </w:rPr>
        <w:t xml:space="preserve"> qua </w:t>
      </w:r>
      <w:proofErr w:type="spellStart"/>
      <w:r w:rsidRPr="00FF4F86">
        <w:rPr>
          <w:sz w:val="26"/>
          <w:szCs w:val="26"/>
          <w:lang w:val="vi-VN"/>
        </w:rPr>
        <w:t>apt-get</w:t>
      </w:r>
      <w:proofErr w:type="spellEnd"/>
    </w:p>
    <w:p w14:paraId="78838EF4" w14:textId="3A31E9CD" w:rsidR="0076136D" w:rsidRPr="00FF4F86" w:rsidRDefault="00A352D7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27E336A4" wp14:editId="49E7BDB8">
            <wp:extent cx="6474383" cy="1248355"/>
            <wp:effectExtent l="0" t="0" r="3175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5"/>
                    <a:srcRect r="-10" b="75448"/>
                    <a:stretch/>
                  </pic:blipFill>
                  <pic:spPr bwMode="auto">
                    <a:xfrm>
                      <a:off x="0" y="0"/>
                      <a:ext cx="6585920" cy="1269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259BF" w14:textId="63EAE5BF" w:rsidR="00D108BF" w:rsidRPr="00FF4F86" w:rsidRDefault="00D108BF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Build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ừ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ourc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ode</w:t>
      </w:r>
      <w:proofErr w:type="spellEnd"/>
    </w:p>
    <w:p w14:paraId="5C3EF1DC" w14:textId="19A12EA1" w:rsidR="00D108BF" w:rsidRPr="00FF4F86" w:rsidRDefault="00D108BF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578687CA" wp14:editId="22B1307F">
            <wp:extent cx="6383548" cy="2622430"/>
            <wp:effectExtent l="0" t="0" r="0" b="698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6"/>
                    <a:srcRect r="385" b="60663"/>
                    <a:stretch/>
                  </pic:blipFill>
                  <pic:spPr bwMode="auto">
                    <a:xfrm>
                      <a:off x="0" y="0"/>
                      <a:ext cx="6384449" cy="262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F32DA" w14:textId="7BAD571D" w:rsidR="00D108BF" w:rsidRPr="00FF4F86" w:rsidRDefault="0076136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43F3F011" wp14:editId="117ECCB6">
            <wp:extent cx="6409055" cy="1692275"/>
            <wp:effectExtent l="0" t="0" r="0" b="3175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813B9" w14:textId="1717009F" w:rsidR="00044D7D" w:rsidRPr="00FF4F86" w:rsidRDefault="00044D7D" w:rsidP="00FF4F86">
      <w:pPr>
        <w:pStyle w:val="Heading1"/>
        <w:rPr>
          <w:lang w:val="vi-VN"/>
        </w:rPr>
      </w:pPr>
      <w:r w:rsidRPr="00FF4F86">
        <w:rPr>
          <w:lang w:val="vi-VN"/>
        </w:rPr>
        <w:lastRenderedPageBreak/>
        <w:t xml:space="preserve">2. </w:t>
      </w:r>
      <w:proofErr w:type="spellStart"/>
      <w:r w:rsidRPr="00FF4F86">
        <w:rPr>
          <w:lang w:val="vi-VN"/>
        </w:rPr>
        <w:t>Tìm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hiểu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lệnh</w:t>
      </w:r>
      <w:proofErr w:type="spellEnd"/>
    </w:p>
    <w:p w14:paraId="0037780B" w14:textId="60984E47" w:rsidR="00044D7D" w:rsidRPr="00FF4F86" w:rsidRDefault="00044D7D" w:rsidP="00CE63B5">
      <w:pPr>
        <w:rPr>
          <w:b/>
          <w:bCs/>
          <w:sz w:val="26"/>
          <w:szCs w:val="26"/>
          <w:lang w:val="vi-VN"/>
        </w:rPr>
      </w:pPr>
      <w:r w:rsidRPr="00FF4F86">
        <w:rPr>
          <w:b/>
          <w:bCs/>
          <w:sz w:val="26"/>
          <w:szCs w:val="26"/>
          <w:lang w:val="vi-VN"/>
        </w:rPr>
        <w:t>Xem thông tin OS</w:t>
      </w:r>
    </w:p>
    <w:p w14:paraId="6E3BDC59" w14:textId="33702D0D" w:rsidR="00FD3374" w:rsidRPr="00FF4F86" w:rsidRDefault="00FD3374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Tên, phiên </w:t>
      </w:r>
      <w:proofErr w:type="spellStart"/>
      <w:r w:rsidRPr="00FF4F86">
        <w:rPr>
          <w:sz w:val="26"/>
          <w:szCs w:val="26"/>
          <w:lang w:val="vi-VN"/>
        </w:rPr>
        <w:t>bản</w:t>
      </w:r>
      <w:proofErr w:type="spellEnd"/>
      <w:r w:rsidRPr="00FF4F86">
        <w:rPr>
          <w:sz w:val="26"/>
          <w:szCs w:val="26"/>
          <w:lang w:val="vi-VN"/>
        </w:rPr>
        <w:t xml:space="preserve">, </w:t>
      </w:r>
      <w:proofErr w:type="spellStart"/>
      <w:r w:rsidRPr="00FF4F86">
        <w:rPr>
          <w:sz w:val="26"/>
          <w:szCs w:val="26"/>
          <w:lang w:val="vi-VN"/>
        </w:rPr>
        <w:t>k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úc</w:t>
      </w:r>
      <w:proofErr w:type="spellEnd"/>
      <w:r w:rsidRPr="00FF4F86">
        <w:rPr>
          <w:sz w:val="26"/>
          <w:szCs w:val="26"/>
          <w:lang w:val="vi-VN"/>
        </w:rPr>
        <w:t>:</w:t>
      </w:r>
    </w:p>
    <w:p w14:paraId="3BA86E76" w14:textId="647D50CD" w:rsidR="00FD3374" w:rsidRPr="00FF4F86" w:rsidRDefault="001B386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3691C12F" wp14:editId="10ACF375">
            <wp:extent cx="5382376" cy="2152950"/>
            <wp:effectExtent l="0" t="0" r="889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4FAB5" w14:textId="7690D592" w:rsidR="001B386D" w:rsidRPr="00FF4F86" w:rsidRDefault="00FD3374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Danh </w:t>
      </w:r>
      <w:proofErr w:type="spellStart"/>
      <w:r w:rsidRPr="00FF4F86">
        <w:rPr>
          <w:sz w:val="26"/>
          <w:szCs w:val="26"/>
          <w:lang w:val="vi-VN"/>
        </w:rPr>
        <w:t>sách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gói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ài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ặt</w:t>
      </w:r>
      <w:proofErr w:type="spellEnd"/>
    </w:p>
    <w:p w14:paraId="67A6E789" w14:textId="67F048FB" w:rsidR="00FD3374" w:rsidRPr="00FF4F86" w:rsidRDefault="00FD3374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82CADB6" wp14:editId="3C681535">
            <wp:extent cx="5172710" cy="3999506"/>
            <wp:effectExtent l="0" t="0" r="8890" b="127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9"/>
                    <a:srcRect t="-1" r="-10" b="55427"/>
                    <a:stretch/>
                  </pic:blipFill>
                  <pic:spPr bwMode="auto">
                    <a:xfrm>
                      <a:off x="0" y="0"/>
                      <a:ext cx="5173257" cy="3999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9B2EB" w14:textId="77777777" w:rsidR="00FF4F86" w:rsidRPr="00FF4F86" w:rsidRDefault="00FF4F86" w:rsidP="00FF4F86">
      <w:pPr>
        <w:ind w:left="359"/>
        <w:rPr>
          <w:sz w:val="26"/>
          <w:szCs w:val="26"/>
          <w:lang w:val="vi-VN"/>
        </w:rPr>
      </w:pPr>
    </w:p>
    <w:p w14:paraId="12571572" w14:textId="77777777" w:rsidR="00FF4F86" w:rsidRPr="00FF4F86" w:rsidRDefault="00FF4F86" w:rsidP="00FF4F86">
      <w:pPr>
        <w:ind w:left="359"/>
        <w:rPr>
          <w:sz w:val="26"/>
          <w:szCs w:val="26"/>
          <w:lang w:val="vi-VN"/>
        </w:rPr>
      </w:pPr>
    </w:p>
    <w:p w14:paraId="4028F81E" w14:textId="77777777" w:rsidR="00FF4F86" w:rsidRPr="00FF4F86" w:rsidRDefault="00FF4F86" w:rsidP="00FF4F86">
      <w:pPr>
        <w:ind w:left="359"/>
        <w:rPr>
          <w:sz w:val="26"/>
          <w:szCs w:val="26"/>
          <w:lang w:val="vi-VN"/>
        </w:rPr>
      </w:pPr>
    </w:p>
    <w:p w14:paraId="25230123" w14:textId="77777777" w:rsidR="00FF4F86" w:rsidRDefault="00FF4F86" w:rsidP="00FF4F86">
      <w:pPr>
        <w:rPr>
          <w:sz w:val="26"/>
          <w:szCs w:val="26"/>
          <w:lang w:val="vi-VN"/>
        </w:rPr>
      </w:pPr>
    </w:p>
    <w:p w14:paraId="466CDBC6" w14:textId="77777777" w:rsidR="00FF4F86" w:rsidRPr="00FF4F86" w:rsidRDefault="00FF4F86" w:rsidP="00FF4F86">
      <w:pPr>
        <w:rPr>
          <w:sz w:val="26"/>
          <w:szCs w:val="26"/>
          <w:lang w:val="vi-VN"/>
        </w:rPr>
      </w:pPr>
    </w:p>
    <w:p w14:paraId="6B35B636" w14:textId="54A6FC1F" w:rsidR="00044D7D" w:rsidRPr="00FF4F86" w:rsidRDefault="00044D7D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lastRenderedPageBreak/>
        <w:t xml:space="preserve">Xem </w:t>
      </w:r>
      <w:proofErr w:type="spellStart"/>
      <w:r w:rsidRPr="00FF4F86">
        <w:rPr>
          <w:sz w:val="26"/>
          <w:szCs w:val="26"/>
          <w:lang w:val="vi-VN"/>
        </w:rPr>
        <w:t>cấ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ình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máy</w:t>
      </w:r>
      <w:proofErr w:type="spellEnd"/>
      <w:r w:rsidRPr="00FF4F86">
        <w:rPr>
          <w:sz w:val="26"/>
          <w:szCs w:val="26"/>
          <w:lang w:val="vi-VN"/>
        </w:rPr>
        <w:t>:</w:t>
      </w:r>
    </w:p>
    <w:p w14:paraId="7829A7D8" w14:textId="5C2DFBA0" w:rsidR="00044D7D" w:rsidRPr="00FF4F86" w:rsidRDefault="00044D7D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CPU:</w:t>
      </w:r>
    </w:p>
    <w:p w14:paraId="0786E14F" w14:textId="73350364" w:rsidR="00044D7D" w:rsidRPr="00FF4F86" w:rsidRDefault="00044D7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53D00585" wp14:editId="6298668B">
            <wp:extent cx="6409055" cy="54229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542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D78D" w14:textId="77777777" w:rsidR="00FF4F86" w:rsidRDefault="00FF4F86" w:rsidP="00CE63B5">
      <w:pPr>
        <w:rPr>
          <w:sz w:val="26"/>
          <w:szCs w:val="26"/>
          <w:lang w:val="vi-VN"/>
        </w:rPr>
      </w:pPr>
    </w:p>
    <w:p w14:paraId="116CA76F" w14:textId="1FDEDE82" w:rsidR="00FF4F86" w:rsidRDefault="00D324EE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RAM:</w:t>
      </w:r>
    </w:p>
    <w:p w14:paraId="11D83639" w14:textId="08ADDFBA" w:rsidR="00D324EE" w:rsidRPr="00FF4F86" w:rsidRDefault="004D1A5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247D361" wp14:editId="35AEA99E">
            <wp:extent cx="3400425" cy="205938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1"/>
                    <a:srcRect b="58501"/>
                    <a:stretch/>
                  </pic:blipFill>
                  <pic:spPr bwMode="auto">
                    <a:xfrm>
                      <a:off x="0" y="0"/>
                      <a:ext cx="3400900" cy="2059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E2A0C" w14:textId="77777777" w:rsidR="00FF4F86" w:rsidRDefault="00FF4F86" w:rsidP="00CE63B5">
      <w:pPr>
        <w:rPr>
          <w:sz w:val="26"/>
          <w:szCs w:val="26"/>
          <w:lang w:val="vi-VN"/>
        </w:rPr>
      </w:pPr>
    </w:p>
    <w:p w14:paraId="7EF77B77" w14:textId="6EFC0A25" w:rsidR="0022423A" w:rsidRPr="00FF4F86" w:rsidRDefault="00D324EE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lastRenderedPageBreak/>
        <w:t xml:space="preserve">Ổ </w:t>
      </w:r>
      <w:proofErr w:type="spellStart"/>
      <w:r w:rsidRPr="00FF4F86">
        <w:rPr>
          <w:sz w:val="26"/>
          <w:szCs w:val="26"/>
          <w:lang w:val="vi-VN"/>
        </w:rPr>
        <w:t>cứng</w:t>
      </w:r>
      <w:proofErr w:type="spellEnd"/>
      <w:r w:rsidRPr="00FF4F86">
        <w:rPr>
          <w:sz w:val="26"/>
          <w:szCs w:val="26"/>
          <w:lang w:val="vi-VN"/>
        </w:rPr>
        <w:t>:</w:t>
      </w:r>
    </w:p>
    <w:p w14:paraId="23269EED" w14:textId="356A5687" w:rsidR="00D324EE" w:rsidRPr="00FF4F86" w:rsidRDefault="00D324EE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4B864DC9" wp14:editId="0EE091FD">
            <wp:extent cx="6409055" cy="428815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428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E339" w14:textId="77777777" w:rsidR="004D1A5D" w:rsidRPr="00FF4F86" w:rsidRDefault="004D1A5D" w:rsidP="00CE63B5">
      <w:pPr>
        <w:rPr>
          <w:sz w:val="26"/>
          <w:szCs w:val="26"/>
          <w:lang w:val="vi-VN"/>
        </w:rPr>
      </w:pPr>
    </w:p>
    <w:p w14:paraId="484CFC2D" w14:textId="12C209E1" w:rsidR="004D1A5D" w:rsidRPr="00FF4F86" w:rsidRDefault="00E10A33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Xem thông tin </w:t>
      </w:r>
      <w:proofErr w:type="spellStart"/>
      <w:r w:rsidRPr="00FF4F86">
        <w:rPr>
          <w:sz w:val="26"/>
          <w:szCs w:val="26"/>
          <w:lang w:val="vi-VN"/>
        </w:rPr>
        <w:t>về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mạng</w:t>
      </w:r>
      <w:proofErr w:type="spellEnd"/>
    </w:p>
    <w:p w14:paraId="136A01C8" w14:textId="5F73B5B0" w:rsidR="00E10A33" w:rsidRPr="00FF4F86" w:rsidRDefault="00E10A33" w:rsidP="00CE63B5">
      <w:p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Địa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hỉ</w:t>
      </w:r>
      <w:proofErr w:type="spellEnd"/>
      <w:r w:rsidRPr="00FF4F86">
        <w:rPr>
          <w:sz w:val="26"/>
          <w:szCs w:val="26"/>
          <w:lang w:val="vi-VN"/>
        </w:rPr>
        <w:t xml:space="preserve"> IP, </w:t>
      </w:r>
      <w:proofErr w:type="spellStart"/>
      <w:r w:rsidRPr="00FF4F86">
        <w:rPr>
          <w:sz w:val="26"/>
          <w:szCs w:val="26"/>
          <w:lang w:val="vi-VN"/>
        </w:rPr>
        <w:t>Gateway</w:t>
      </w:r>
      <w:proofErr w:type="spellEnd"/>
      <w:r w:rsidRPr="00FF4F86">
        <w:rPr>
          <w:sz w:val="26"/>
          <w:szCs w:val="26"/>
          <w:lang w:val="vi-VN"/>
        </w:rPr>
        <w:t>, DNS,…</w:t>
      </w:r>
    </w:p>
    <w:p w14:paraId="395F5C28" w14:textId="357EA547" w:rsidR="00E10A33" w:rsidRPr="00FF4F86" w:rsidRDefault="00E10A33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56975B00" wp14:editId="4C1C646E">
            <wp:extent cx="6409055" cy="367665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A162" w14:textId="3A5CFE01" w:rsidR="00E10A33" w:rsidRPr="00FF4F86" w:rsidRDefault="00E10A33" w:rsidP="00CE63B5">
      <w:p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lastRenderedPageBreak/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nối</w:t>
      </w:r>
      <w:proofErr w:type="spellEnd"/>
      <w:r w:rsidRPr="00FF4F86">
        <w:rPr>
          <w:sz w:val="26"/>
          <w:szCs w:val="26"/>
          <w:lang w:val="vi-VN"/>
        </w:rPr>
        <w:t xml:space="preserve"> đang </w:t>
      </w:r>
      <w:proofErr w:type="spellStart"/>
      <w:r w:rsidRPr="00FF4F86">
        <w:rPr>
          <w:sz w:val="26"/>
          <w:szCs w:val="26"/>
          <w:lang w:val="vi-VN"/>
        </w:rPr>
        <w:t>mở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v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ình</w:t>
      </w:r>
      <w:proofErr w:type="spellEnd"/>
      <w:r w:rsidRPr="00FF4F86">
        <w:rPr>
          <w:sz w:val="26"/>
          <w:szCs w:val="26"/>
          <w:lang w:val="vi-VN"/>
        </w:rPr>
        <w:t xml:space="preserve"> tương </w:t>
      </w:r>
      <w:proofErr w:type="spellStart"/>
      <w:r w:rsidRPr="00FF4F86">
        <w:rPr>
          <w:sz w:val="26"/>
          <w:szCs w:val="26"/>
          <w:lang w:val="vi-VN"/>
        </w:rPr>
        <w:t>ứng</w:t>
      </w:r>
      <w:proofErr w:type="spellEnd"/>
    </w:p>
    <w:p w14:paraId="0871BCFE" w14:textId="682183A7" w:rsidR="006F0706" w:rsidRPr="00FF4F86" w:rsidRDefault="00EA68AC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68C4873D" wp14:editId="2DABF461">
            <wp:extent cx="6409055" cy="1266190"/>
            <wp:effectExtent l="0" t="0" r="0" b="0"/>
            <wp:docPr id="12" name="Picture 1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72FBD" w14:textId="77777777" w:rsidR="00FD47B1" w:rsidRDefault="00FD47B1" w:rsidP="00FD47B1">
      <w:pPr>
        <w:pStyle w:val="ListParagraph"/>
        <w:rPr>
          <w:sz w:val="26"/>
          <w:szCs w:val="26"/>
          <w:lang w:val="vi-VN"/>
        </w:rPr>
      </w:pPr>
    </w:p>
    <w:p w14:paraId="5AA7E4B0" w14:textId="0B1B3D9C" w:rsidR="00655DF6" w:rsidRPr="00FF4F86" w:rsidRDefault="00655DF6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Quả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lý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ình</w:t>
      </w:r>
      <w:proofErr w:type="spellEnd"/>
    </w:p>
    <w:p w14:paraId="2D7FF0FB" w14:textId="4D1BE45D" w:rsidR="00655DF6" w:rsidRPr="00FF4F86" w:rsidRDefault="00655DF6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Xem danh </w:t>
      </w:r>
      <w:proofErr w:type="spellStart"/>
      <w:r w:rsidRPr="00FF4F86">
        <w:rPr>
          <w:sz w:val="26"/>
          <w:szCs w:val="26"/>
          <w:lang w:val="vi-VN"/>
        </w:rPr>
        <w:t>sách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ình</w:t>
      </w:r>
      <w:proofErr w:type="spellEnd"/>
      <w:r w:rsidRPr="00FF4F86">
        <w:rPr>
          <w:sz w:val="26"/>
          <w:szCs w:val="26"/>
          <w:lang w:val="vi-VN"/>
        </w:rPr>
        <w:t xml:space="preserve"> đang </w:t>
      </w:r>
      <w:proofErr w:type="spellStart"/>
      <w:r w:rsidRPr="00FF4F86">
        <w:rPr>
          <w:sz w:val="26"/>
          <w:szCs w:val="26"/>
          <w:lang w:val="vi-VN"/>
        </w:rPr>
        <w:t>chạy</w:t>
      </w:r>
      <w:proofErr w:type="spellEnd"/>
    </w:p>
    <w:p w14:paraId="2E17BBF8" w14:textId="2449FE3D" w:rsidR="00655DF6" w:rsidRPr="00FD47B1" w:rsidRDefault="00FD47B1" w:rsidP="00CE63B5">
      <w:pPr>
        <w:rPr>
          <w:sz w:val="26"/>
          <w:szCs w:val="26"/>
          <w:lang w:val="en-GB"/>
        </w:rPr>
      </w:pPr>
      <w:proofErr w:type="spellStart"/>
      <w:r>
        <w:rPr>
          <w:sz w:val="26"/>
          <w:szCs w:val="26"/>
          <w:lang w:val="en-GB"/>
        </w:rPr>
        <w:t>Sử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dụng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lệnh</w:t>
      </w:r>
      <w:proofErr w:type="spellEnd"/>
      <w:r>
        <w:rPr>
          <w:sz w:val="26"/>
          <w:szCs w:val="26"/>
          <w:lang w:val="en-GB"/>
        </w:rPr>
        <w:t xml:space="preserve"> top</w:t>
      </w:r>
    </w:p>
    <w:p w14:paraId="2671A72C" w14:textId="63B7FF2E" w:rsidR="007F6638" w:rsidRPr="00FF4F86" w:rsidRDefault="007F6638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C1113A5" wp14:editId="70A0F281">
            <wp:extent cx="6409055" cy="4580255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9F04" w14:textId="77777777" w:rsidR="00BC3E5E" w:rsidRDefault="00BC3E5E" w:rsidP="00CE63B5">
      <w:pPr>
        <w:rPr>
          <w:sz w:val="26"/>
          <w:szCs w:val="26"/>
          <w:lang w:val="vi-VN"/>
        </w:rPr>
      </w:pPr>
    </w:p>
    <w:p w14:paraId="1AA239DA" w14:textId="77777777" w:rsidR="00BC3E5E" w:rsidRDefault="00BC3E5E" w:rsidP="00CE63B5">
      <w:pPr>
        <w:rPr>
          <w:sz w:val="26"/>
          <w:szCs w:val="26"/>
          <w:lang w:val="vi-VN"/>
        </w:rPr>
      </w:pPr>
    </w:p>
    <w:p w14:paraId="6F424E87" w14:textId="77777777" w:rsidR="00BC3E5E" w:rsidRDefault="00BC3E5E" w:rsidP="00CE63B5">
      <w:pPr>
        <w:rPr>
          <w:sz w:val="26"/>
          <w:szCs w:val="26"/>
          <w:lang w:val="vi-VN"/>
        </w:rPr>
      </w:pPr>
    </w:p>
    <w:p w14:paraId="633FCA46" w14:textId="77777777" w:rsidR="00BC3E5E" w:rsidRDefault="00BC3E5E" w:rsidP="00CE63B5">
      <w:pPr>
        <w:rPr>
          <w:sz w:val="26"/>
          <w:szCs w:val="26"/>
          <w:lang w:val="vi-VN"/>
        </w:rPr>
      </w:pPr>
    </w:p>
    <w:p w14:paraId="266B29F4" w14:textId="77777777" w:rsidR="00BC3E5E" w:rsidRDefault="00BC3E5E" w:rsidP="00CE63B5">
      <w:pPr>
        <w:rPr>
          <w:sz w:val="26"/>
          <w:szCs w:val="26"/>
          <w:lang w:val="vi-VN"/>
        </w:rPr>
      </w:pPr>
    </w:p>
    <w:p w14:paraId="2DA4B0F9" w14:textId="77777777" w:rsidR="00BC3E5E" w:rsidRDefault="00BC3E5E" w:rsidP="00CE63B5">
      <w:pPr>
        <w:rPr>
          <w:sz w:val="26"/>
          <w:szCs w:val="26"/>
          <w:lang w:val="vi-VN"/>
        </w:rPr>
      </w:pPr>
    </w:p>
    <w:p w14:paraId="380673DD" w14:textId="78353E51" w:rsidR="007F6638" w:rsidRPr="00FF4F86" w:rsidRDefault="007F6638" w:rsidP="00CE63B5">
      <w:p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lastRenderedPageBreak/>
        <w:t>ps</w:t>
      </w:r>
      <w:proofErr w:type="spellEnd"/>
      <w:r w:rsidRPr="00FF4F86">
        <w:rPr>
          <w:sz w:val="26"/>
          <w:szCs w:val="26"/>
          <w:lang w:val="vi-VN"/>
        </w:rPr>
        <w:t xml:space="preserve"> -</w:t>
      </w:r>
      <w:proofErr w:type="spellStart"/>
      <w:r w:rsidRPr="00FF4F86">
        <w:rPr>
          <w:sz w:val="26"/>
          <w:szCs w:val="26"/>
          <w:lang w:val="vi-VN"/>
        </w:rPr>
        <w:t>ef</w:t>
      </w:r>
      <w:proofErr w:type="spellEnd"/>
    </w:p>
    <w:p w14:paraId="06E4852E" w14:textId="6D20F40F" w:rsidR="007F6638" w:rsidRPr="00FF4F86" w:rsidRDefault="00BC3E5E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anchor distT="0" distB="0" distL="114300" distR="114300" simplePos="0" relativeHeight="251658240" behindDoc="1" locked="0" layoutInCell="1" allowOverlap="1" wp14:anchorId="51E00ADC" wp14:editId="645E276A">
            <wp:simplePos x="0" y="0"/>
            <wp:positionH relativeFrom="column">
              <wp:posOffset>3175</wp:posOffset>
            </wp:positionH>
            <wp:positionV relativeFrom="paragraph">
              <wp:posOffset>106680</wp:posOffset>
            </wp:positionV>
            <wp:extent cx="4873625" cy="3403600"/>
            <wp:effectExtent l="0" t="0" r="3175" b="6350"/>
            <wp:wrapTight wrapText="bothSides">
              <wp:wrapPolygon edited="0">
                <wp:start x="0" y="0"/>
                <wp:lineTo x="0" y="21519"/>
                <wp:lineTo x="21530" y="21519"/>
                <wp:lineTo x="21530" y="0"/>
                <wp:lineTo x="0" y="0"/>
              </wp:wrapPolygon>
            </wp:wrapTight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6"/>
                    <a:srcRect t="5864" r="65014" b="5267"/>
                    <a:stretch/>
                  </pic:blipFill>
                  <pic:spPr bwMode="auto">
                    <a:xfrm>
                      <a:off x="0" y="0"/>
                      <a:ext cx="4873625" cy="340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3D2ED3" w14:textId="77777777" w:rsidR="00BC3E5E" w:rsidRDefault="00BC3E5E" w:rsidP="00CE63B5">
      <w:pPr>
        <w:rPr>
          <w:sz w:val="26"/>
          <w:szCs w:val="26"/>
          <w:lang w:val="vi-VN"/>
        </w:rPr>
      </w:pPr>
    </w:p>
    <w:p w14:paraId="5ABD78F7" w14:textId="77777777" w:rsidR="00BC3E5E" w:rsidRDefault="00BC3E5E" w:rsidP="00CE63B5">
      <w:pPr>
        <w:rPr>
          <w:sz w:val="26"/>
          <w:szCs w:val="26"/>
          <w:lang w:val="vi-VN"/>
        </w:rPr>
      </w:pPr>
    </w:p>
    <w:p w14:paraId="0AB6FBBC" w14:textId="77777777" w:rsidR="00BC3E5E" w:rsidRDefault="00BC3E5E" w:rsidP="00CE63B5">
      <w:pPr>
        <w:rPr>
          <w:sz w:val="26"/>
          <w:szCs w:val="26"/>
          <w:lang w:val="vi-VN"/>
        </w:rPr>
      </w:pPr>
    </w:p>
    <w:p w14:paraId="4E122AE1" w14:textId="77777777" w:rsidR="00BC3E5E" w:rsidRDefault="00BC3E5E" w:rsidP="00CE63B5">
      <w:pPr>
        <w:rPr>
          <w:sz w:val="26"/>
          <w:szCs w:val="26"/>
          <w:lang w:val="vi-VN"/>
        </w:rPr>
      </w:pPr>
    </w:p>
    <w:p w14:paraId="71B5D0F7" w14:textId="77777777" w:rsidR="00BC3E5E" w:rsidRDefault="00BC3E5E" w:rsidP="00CE63B5">
      <w:pPr>
        <w:rPr>
          <w:sz w:val="26"/>
          <w:szCs w:val="26"/>
          <w:lang w:val="vi-VN"/>
        </w:rPr>
      </w:pPr>
    </w:p>
    <w:p w14:paraId="1C03FF3A" w14:textId="77777777" w:rsidR="00BC3E5E" w:rsidRDefault="00BC3E5E" w:rsidP="00CE63B5">
      <w:pPr>
        <w:rPr>
          <w:sz w:val="26"/>
          <w:szCs w:val="26"/>
          <w:lang w:val="vi-VN"/>
        </w:rPr>
      </w:pPr>
    </w:p>
    <w:p w14:paraId="28700271" w14:textId="77777777" w:rsidR="00BC3E5E" w:rsidRDefault="00BC3E5E" w:rsidP="00CE63B5">
      <w:pPr>
        <w:rPr>
          <w:sz w:val="26"/>
          <w:szCs w:val="26"/>
          <w:lang w:val="vi-VN"/>
        </w:rPr>
      </w:pPr>
    </w:p>
    <w:p w14:paraId="4D815481" w14:textId="77777777" w:rsidR="00BC3E5E" w:rsidRDefault="00BC3E5E" w:rsidP="00CE63B5">
      <w:pPr>
        <w:rPr>
          <w:sz w:val="26"/>
          <w:szCs w:val="26"/>
          <w:lang w:val="vi-VN"/>
        </w:rPr>
      </w:pPr>
    </w:p>
    <w:p w14:paraId="3DBCFAC1" w14:textId="77777777" w:rsidR="00BC3E5E" w:rsidRDefault="00BC3E5E" w:rsidP="00CE63B5">
      <w:pPr>
        <w:rPr>
          <w:sz w:val="26"/>
          <w:szCs w:val="26"/>
          <w:lang w:val="vi-VN"/>
        </w:rPr>
      </w:pPr>
    </w:p>
    <w:p w14:paraId="2EF04FF0" w14:textId="77777777" w:rsidR="00BC3E5E" w:rsidRDefault="00BC3E5E" w:rsidP="00CE63B5">
      <w:pPr>
        <w:rPr>
          <w:sz w:val="26"/>
          <w:szCs w:val="26"/>
          <w:lang w:val="vi-VN"/>
        </w:rPr>
      </w:pPr>
    </w:p>
    <w:p w14:paraId="6DB1B62A" w14:textId="77777777" w:rsidR="00BC3E5E" w:rsidRDefault="00BC3E5E" w:rsidP="00CE63B5">
      <w:pPr>
        <w:rPr>
          <w:sz w:val="26"/>
          <w:szCs w:val="26"/>
          <w:lang w:val="vi-VN"/>
        </w:rPr>
      </w:pPr>
    </w:p>
    <w:p w14:paraId="4D21EAD1" w14:textId="54376F32" w:rsidR="002C7A5E" w:rsidRPr="00BC3E5E" w:rsidRDefault="002C7A5E" w:rsidP="00BC3E5E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BC3E5E">
        <w:rPr>
          <w:sz w:val="26"/>
          <w:szCs w:val="26"/>
          <w:lang w:val="vi-VN"/>
        </w:rPr>
        <w:t>Tắt</w:t>
      </w:r>
      <w:proofErr w:type="spellEnd"/>
      <w:r w:rsidRPr="00BC3E5E">
        <w:rPr>
          <w:sz w:val="26"/>
          <w:szCs w:val="26"/>
          <w:lang w:val="vi-VN"/>
        </w:rPr>
        <w:t xml:space="preserve"> </w:t>
      </w:r>
      <w:proofErr w:type="spellStart"/>
      <w:r w:rsidR="00680C93" w:rsidRPr="00BC3E5E">
        <w:rPr>
          <w:sz w:val="26"/>
          <w:szCs w:val="26"/>
          <w:lang w:val="vi-VN"/>
        </w:rPr>
        <w:t>tiến</w:t>
      </w:r>
      <w:proofErr w:type="spellEnd"/>
      <w:r w:rsidR="00680C93" w:rsidRPr="00BC3E5E">
        <w:rPr>
          <w:sz w:val="26"/>
          <w:szCs w:val="26"/>
          <w:lang w:val="vi-VN"/>
        </w:rPr>
        <w:t xml:space="preserve"> </w:t>
      </w:r>
      <w:proofErr w:type="spellStart"/>
      <w:r w:rsidR="00680C93" w:rsidRPr="00BC3E5E">
        <w:rPr>
          <w:sz w:val="26"/>
          <w:szCs w:val="26"/>
          <w:lang w:val="vi-VN"/>
        </w:rPr>
        <w:t>trình</w:t>
      </w:r>
      <w:proofErr w:type="spellEnd"/>
      <w:r w:rsidR="00680C93" w:rsidRPr="00BC3E5E">
        <w:rPr>
          <w:sz w:val="26"/>
          <w:szCs w:val="26"/>
          <w:lang w:val="vi-VN"/>
        </w:rPr>
        <w:t xml:space="preserve"> theo PID</w:t>
      </w:r>
    </w:p>
    <w:p w14:paraId="0BD28C41" w14:textId="51E7936A" w:rsidR="00680C93" w:rsidRPr="00FF4F86" w:rsidRDefault="0018614C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08D35F3" wp14:editId="0960474D">
            <wp:extent cx="5335325" cy="4543986"/>
            <wp:effectExtent l="0" t="0" r="0" b="9525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4300" cy="45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E8ABB" w14:textId="77777777" w:rsidR="00BC3E5E" w:rsidRDefault="00BC3E5E" w:rsidP="00CE63B5">
      <w:pPr>
        <w:rPr>
          <w:sz w:val="26"/>
          <w:szCs w:val="26"/>
          <w:lang w:val="vi-VN"/>
        </w:rPr>
      </w:pPr>
    </w:p>
    <w:p w14:paraId="06625281" w14:textId="18428680" w:rsidR="009D0347" w:rsidRPr="00BC3E5E" w:rsidRDefault="009D0347" w:rsidP="00BC3E5E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BC3E5E">
        <w:rPr>
          <w:sz w:val="26"/>
          <w:szCs w:val="26"/>
          <w:lang w:val="vi-VN"/>
        </w:rPr>
        <w:lastRenderedPageBreak/>
        <w:t>Tắt</w:t>
      </w:r>
      <w:proofErr w:type="spellEnd"/>
      <w:r w:rsidRPr="00BC3E5E">
        <w:rPr>
          <w:sz w:val="26"/>
          <w:szCs w:val="26"/>
          <w:lang w:val="vi-VN"/>
        </w:rPr>
        <w:t xml:space="preserve"> </w:t>
      </w:r>
      <w:proofErr w:type="spellStart"/>
      <w:r w:rsidRPr="00BC3E5E">
        <w:rPr>
          <w:sz w:val="26"/>
          <w:szCs w:val="26"/>
          <w:lang w:val="vi-VN"/>
        </w:rPr>
        <w:t>tiến</w:t>
      </w:r>
      <w:proofErr w:type="spellEnd"/>
      <w:r w:rsidRPr="00BC3E5E">
        <w:rPr>
          <w:sz w:val="26"/>
          <w:szCs w:val="26"/>
          <w:lang w:val="vi-VN"/>
        </w:rPr>
        <w:t xml:space="preserve"> </w:t>
      </w:r>
      <w:proofErr w:type="spellStart"/>
      <w:r w:rsidRPr="00BC3E5E">
        <w:rPr>
          <w:sz w:val="26"/>
          <w:szCs w:val="26"/>
          <w:lang w:val="vi-VN"/>
        </w:rPr>
        <w:t>trình</w:t>
      </w:r>
      <w:proofErr w:type="spellEnd"/>
      <w:r w:rsidRPr="00BC3E5E">
        <w:rPr>
          <w:sz w:val="26"/>
          <w:szCs w:val="26"/>
          <w:lang w:val="vi-VN"/>
        </w:rPr>
        <w:t xml:space="preserve"> theo tên</w:t>
      </w:r>
    </w:p>
    <w:p w14:paraId="271851D8" w14:textId="54E3D094" w:rsidR="009D0347" w:rsidRPr="00FF4F86" w:rsidRDefault="009D0347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42C5A34B" wp14:editId="7687AECD">
            <wp:extent cx="6409055" cy="566039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566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DA60D" w14:textId="77777777" w:rsidR="006C1981" w:rsidRPr="00FF4F86" w:rsidRDefault="006C1981" w:rsidP="00CE63B5">
      <w:pPr>
        <w:rPr>
          <w:sz w:val="26"/>
          <w:szCs w:val="26"/>
          <w:lang w:val="vi-VN"/>
        </w:rPr>
      </w:pPr>
    </w:p>
    <w:sectPr w:rsidR="006C1981" w:rsidRPr="00FF4F86" w:rsidSect="00D5357E">
      <w:pgSz w:w="11907" w:h="16840" w:code="9"/>
      <w:pgMar w:top="1021" w:right="680" w:bottom="102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E7788"/>
    <w:multiLevelType w:val="hybridMultilevel"/>
    <w:tmpl w:val="218C7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D685C"/>
    <w:multiLevelType w:val="hybridMultilevel"/>
    <w:tmpl w:val="AB2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985C9D"/>
    <w:multiLevelType w:val="hybridMultilevel"/>
    <w:tmpl w:val="6DAA8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F716EE"/>
    <w:multiLevelType w:val="hybridMultilevel"/>
    <w:tmpl w:val="6E681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s7A0NzMyNTE0MbBU0lEKTi0uzszPAykwrgUAhMSWciwAAAA="/>
  </w:docVars>
  <w:rsids>
    <w:rsidRoot w:val="00907304"/>
    <w:rsid w:val="00044D7D"/>
    <w:rsid w:val="000C38B5"/>
    <w:rsid w:val="001322E8"/>
    <w:rsid w:val="0018614C"/>
    <w:rsid w:val="001B386D"/>
    <w:rsid w:val="0022423A"/>
    <w:rsid w:val="00263E25"/>
    <w:rsid w:val="002C7A5E"/>
    <w:rsid w:val="004C76DA"/>
    <w:rsid w:val="004D1A5D"/>
    <w:rsid w:val="00626327"/>
    <w:rsid w:val="00655DF6"/>
    <w:rsid w:val="00680C93"/>
    <w:rsid w:val="006C1981"/>
    <w:rsid w:val="006F0706"/>
    <w:rsid w:val="0076136D"/>
    <w:rsid w:val="0078037A"/>
    <w:rsid w:val="007D749A"/>
    <w:rsid w:val="007F6638"/>
    <w:rsid w:val="00907304"/>
    <w:rsid w:val="00990A92"/>
    <w:rsid w:val="009C7939"/>
    <w:rsid w:val="009D0347"/>
    <w:rsid w:val="00A05385"/>
    <w:rsid w:val="00A352D7"/>
    <w:rsid w:val="00A80E40"/>
    <w:rsid w:val="00AD1078"/>
    <w:rsid w:val="00BC3E5E"/>
    <w:rsid w:val="00BE04A9"/>
    <w:rsid w:val="00C05372"/>
    <w:rsid w:val="00CE1488"/>
    <w:rsid w:val="00CE63B5"/>
    <w:rsid w:val="00D108BF"/>
    <w:rsid w:val="00D324EE"/>
    <w:rsid w:val="00D5357E"/>
    <w:rsid w:val="00E10A33"/>
    <w:rsid w:val="00EA68AC"/>
    <w:rsid w:val="00F13AA8"/>
    <w:rsid w:val="00FD3374"/>
    <w:rsid w:val="00FD47B1"/>
    <w:rsid w:val="00FF4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9FF276"/>
  <w15:chartTrackingRefBased/>
  <w15:docId w15:val="{8311C601-4047-4BD1-963B-4D9871CF0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53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4F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link w:val="Heading3Char"/>
    <w:uiPriority w:val="9"/>
    <w:qFormat/>
    <w:rsid w:val="00263E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7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7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0730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63E2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CE148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05385"/>
    <w:rPr>
      <w:rFonts w:asciiTheme="majorHAnsi" w:eastAsiaTheme="majorEastAsia" w:hAnsiTheme="majorHAnsi" w:cstheme="majorBidi"/>
      <w:b/>
      <w:color w:val="000000" w:themeColor="tex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4F86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9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8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30</cp:revision>
  <dcterms:created xsi:type="dcterms:W3CDTF">2021-12-28T12:42:00Z</dcterms:created>
  <dcterms:modified xsi:type="dcterms:W3CDTF">2021-12-28T16:40:00Z</dcterms:modified>
</cp:coreProperties>
</file>